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spacing w:line="240" w:lineRule="auto"/>
        <w:rPr>
          <w:rFonts w:ascii="Calibri" w:hAnsi="Calibri" w:cs="Calibri"/>
          <w:b/>
          <w:bCs/>
          <w:color w:val="004147" w:themeColor="accent2" w:themeShade="80"/>
          <w:sz w:val="48"/>
          <w:szCs w:val="48"/>
        </w:rPr>
      </w:pPr>
    </w:p>
    <w:p w14:paraId="0FC6125E" w14:textId="77777777" w:rsidR="00CD4222" w:rsidRPr="002B10FD"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spacing w:line="240" w:lineRule="auto"/>
        <w:rPr>
          <w:rFonts w:ascii="Calibri" w:eastAsia="Arial" w:hAnsi="Calibri" w:cs="Calibri"/>
          <w:b/>
          <w:bCs/>
          <w:szCs w:val="22"/>
          <w:lang w:eastAsia="en-GB"/>
        </w:rPr>
      </w:pPr>
    </w:p>
    <w:p w14:paraId="5EA305D8" w14:textId="32CD4C6D" w:rsidR="00447DD3" w:rsidRPr="002B10FD" w:rsidRDefault="00447DD3">
      <w:pPr>
        <w:spacing w:line="240" w:lineRule="auto"/>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lastRenderedPageBreak/>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spacing w:line="240" w:lineRule="auto"/>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Reading the CIPD Insight, Fact Sheets and related online material on these topics as well as key research authors on the subject.</w:t>
      </w:r>
    </w:p>
    <w:p w14:paraId="2E42FD2F" w14:textId="77777777" w:rsidR="00BA1740" w:rsidRPr="002B10FD" w:rsidRDefault="00BA1740">
      <w:pPr>
        <w:spacing w:line="240" w:lineRule="auto"/>
        <w:rPr>
          <w:rFonts w:ascii="Calibri" w:hAnsi="Calibri" w:cs="Calibri"/>
        </w:rPr>
      </w:pPr>
    </w:p>
    <w:p w14:paraId="08206EAA" w14:textId="77777777" w:rsidR="00BA1740" w:rsidRPr="002B10FD" w:rsidRDefault="00BA1740">
      <w:pPr>
        <w:spacing w:line="240" w:lineRule="auto"/>
        <w:rPr>
          <w:rFonts w:ascii="Calibri" w:hAnsi="Calibri" w:cs="Calibri"/>
        </w:rPr>
      </w:pPr>
    </w:p>
    <w:p w14:paraId="276F0970" w14:textId="77777777" w:rsidR="00BA1740" w:rsidRPr="002B10FD" w:rsidRDefault="00BA1740">
      <w:pPr>
        <w:spacing w:line="240" w:lineRule="auto"/>
        <w:rPr>
          <w:rFonts w:ascii="Calibri" w:hAnsi="Calibri" w:cs="Calibri"/>
        </w:rPr>
      </w:pPr>
    </w:p>
    <w:p w14:paraId="1ABD2AB5" w14:textId="77777777" w:rsidR="00BA1740" w:rsidRPr="002B10FD" w:rsidRDefault="00BA1740">
      <w:pPr>
        <w:spacing w:line="240" w:lineRule="auto"/>
        <w:rPr>
          <w:rFonts w:ascii="Calibri" w:hAnsi="Calibri" w:cs="Calibri"/>
        </w:rPr>
      </w:pPr>
    </w:p>
    <w:p w14:paraId="43CAA111" w14:textId="77777777" w:rsidR="00BA1740" w:rsidRPr="002B10FD" w:rsidRDefault="00BA1740">
      <w:pPr>
        <w:spacing w:line="240" w:lineRule="auto"/>
        <w:rPr>
          <w:rFonts w:ascii="Calibri" w:hAnsi="Calibri" w:cs="Calibri"/>
        </w:rPr>
      </w:pPr>
    </w:p>
    <w:p w14:paraId="08EA14D2" w14:textId="77777777" w:rsidR="00BA1740" w:rsidRPr="002B10FD" w:rsidRDefault="00BA1740">
      <w:pPr>
        <w:spacing w:line="240" w:lineRule="auto"/>
        <w:rPr>
          <w:rFonts w:ascii="Calibri" w:hAnsi="Calibri" w:cs="Calibri"/>
        </w:rPr>
      </w:pPr>
    </w:p>
    <w:p w14:paraId="27B9DA6C" w14:textId="77777777" w:rsidR="00BA1740" w:rsidRPr="002B10FD" w:rsidRDefault="00BA1740">
      <w:pPr>
        <w:spacing w:line="240" w:lineRule="auto"/>
        <w:rPr>
          <w:rFonts w:ascii="Calibri" w:hAnsi="Calibri" w:cs="Calibri"/>
        </w:rPr>
      </w:pPr>
    </w:p>
    <w:p w14:paraId="61C1DF0B" w14:textId="52CB9250" w:rsidR="00BA1740" w:rsidRPr="002B10FD" w:rsidRDefault="00BA1740">
      <w:pPr>
        <w:spacing w:line="240" w:lineRule="auto"/>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spacing w:line="240" w:lineRule="auto"/>
        <w:rPr>
          <w:rFonts w:ascii="Calibri" w:hAnsi="Calibri" w:cs="Calibri"/>
        </w:rPr>
      </w:pPr>
    </w:p>
    <w:p w14:paraId="58098FE4" w14:textId="713D14A2" w:rsidR="00B23CE2" w:rsidRPr="002B10FD" w:rsidRDefault="00B23CE2">
      <w:pPr>
        <w:spacing w:line="240" w:lineRule="auto"/>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role of government, employers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We advise you read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bookmarkStart w:id="3" w:name="_GoBack"/>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r w:rsidR="007E0BF9" w:rsidRPr="007E0BF9">
              <w:rPr>
                <w:rFonts w:ascii="Calibri" w:hAnsi="Calibri" w:cs="Calibri"/>
                <w:color w:val="6D0E28" w:themeColor="accent4" w:themeShade="80"/>
              </w:rPr>
              <w:t>Satabdi</w:t>
            </w:r>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r w:rsidRPr="00C66F89">
              <w:rPr>
                <w:rFonts w:ascii="Calibri" w:hAnsi="Calibri" w:cs="Calibri"/>
                <w:color w:val="6D0E28" w:themeColor="accent4" w:themeShade="80"/>
              </w:rPr>
              <w:t>Charaba</w:t>
            </w:r>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bookmarkEnd w:id="3"/>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lastRenderedPageBreak/>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Pavón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5B072150"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A0A3F33" w14:textId="434F3BD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6277BBD" w14:textId="77777777" w:rsidR="009B4417" w:rsidRDefault="009B4417" w:rsidP="006969E2">
            <w:pPr>
              <w:jc w:val="both"/>
              <w:rPr>
                <w:rFonts w:ascii="Calibri" w:hAnsi="Calibri" w:cs="Calibri"/>
                <w:b/>
                <w:bCs/>
                <w:sz w:val="20"/>
                <w:szCs w:val="20"/>
              </w:rPr>
            </w:pPr>
          </w:p>
        </w:tc>
      </w:tr>
      <w:tr w:rsidR="009B4417" w14:paraId="168FC054" w14:textId="77777777" w:rsidTr="2CBAFFC7">
        <w:tc>
          <w:tcPr>
            <w:tcW w:w="9623" w:type="dxa"/>
          </w:tcPr>
          <w:p w14:paraId="2995FF32"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7A6BD9CE" w14:textId="77777777" w:rsidR="009B4417" w:rsidRDefault="009B4417" w:rsidP="006969E2">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4FF35385"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4D7F0A7" w14:textId="77777777" w:rsidR="009B4417" w:rsidRDefault="009B4417" w:rsidP="006969E2">
            <w:pPr>
              <w:jc w:val="both"/>
              <w:rPr>
                <w:rFonts w:ascii="Calibri" w:hAnsi="Calibri" w:cs="Calibri"/>
                <w:b/>
                <w:bCs/>
                <w:sz w:val="20"/>
                <w:szCs w:val="20"/>
              </w:rPr>
            </w:pPr>
          </w:p>
        </w:tc>
      </w:tr>
    </w:tbl>
    <w:p w14:paraId="78215203" w14:textId="78D21C28" w:rsidR="009B4417" w:rsidRDefault="009B4417" w:rsidP="009B4417"/>
    <w:p w14:paraId="2F8F1CCC" w14:textId="2050981A" w:rsidR="00822B8D" w:rsidRDefault="00822B8D" w:rsidP="009B4417"/>
    <w:p w14:paraId="4EE7D6B1" w14:textId="2F241573" w:rsidR="00822B8D" w:rsidRDefault="00822B8D" w:rsidP="009B4417"/>
    <w:p w14:paraId="1657ABC1" w14:textId="3C64CFD3" w:rsidR="00822B8D" w:rsidRDefault="00822B8D" w:rsidP="009B4417"/>
    <w:p w14:paraId="02859AC9" w14:textId="523BDB47" w:rsidR="00822B8D" w:rsidRDefault="00822B8D" w:rsidP="009B4417"/>
    <w:p w14:paraId="5D581E2A" w14:textId="77777777" w:rsidR="00822B8D" w:rsidRDefault="00822B8D" w:rsidP="009B4417"/>
    <w:p w14:paraId="5A0FFB30" w14:textId="32243ED9" w:rsidR="00822B8D" w:rsidRDefault="00822B8D" w:rsidP="009B4417"/>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6969E2">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57322C7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AE1EC4A" w14:textId="77777777" w:rsidR="009B4417" w:rsidRDefault="009B4417" w:rsidP="006969E2">
            <w:pPr>
              <w:jc w:val="both"/>
              <w:rPr>
                <w:rFonts w:ascii="Calibri" w:hAnsi="Calibri" w:cs="Calibri"/>
                <w:b/>
                <w:bCs/>
                <w:sz w:val="20"/>
                <w:szCs w:val="20"/>
              </w:rPr>
            </w:pP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567EC1"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4960B8" w14:textId="77777777" w:rsidR="009B4417" w:rsidRDefault="009B4417" w:rsidP="006969E2">
            <w:pPr>
              <w:jc w:val="both"/>
              <w:rPr>
                <w:rFonts w:ascii="Calibri" w:hAnsi="Calibri" w:cs="Calibri"/>
                <w:b/>
                <w:bCs/>
                <w:sz w:val="20"/>
                <w:szCs w:val="20"/>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059C05C8" w14:textId="1E736F4D" w:rsidR="009B4417" w:rsidRDefault="009B4417" w:rsidP="009B4417"/>
    <w:p w14:paraId="4D819086" w14:textId="7E923D51" w:rsidR="00822B8D" w:rsidRDefault="00822B8D" w:rsidP="009B4417"/>
    <w:p w14:paraId="4B47480F" w14:textId="08A43634" w:rsidR="00822B8D" w:rsidRDefault="00822B8D" w:rsidP="009B4417"/>
    <w:p w14:paraId="1EC018B2" w14:textId="4A803A28" w:rsidR="00822B8D" w:rsidRDefault="00822B8D" w:rsidP="009B4417"/>
    <w:p w14:paraId="3443F409" w14:textId="2DF5DF80" w:rsidR="00822B8D" w:rsidRDefault="00822B8D" w:rsidP="009B4417"/>
    <w:p w14:paraId="597F65DB" w14:textId="077369E3" w:rsidR="00822B8D" w:rsidRDefault="00822B8D" w:rsidP="009B4417"/>
    <w:p w14:paraId="7CAAE132" w14:textId="77777777" w:rsidR="00D12CE4" w:rsidRDefault="00D12CE4" w:rsidP="009B4417"/>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A42349D" w14:textId="77777777" w:rsidR="009B4417" w:rsidRDefault="009B4417" w:rsidP="006969E2">
            <w:pPr>
              <w:jc w:val="both"/>
              <w:rPr>
                <w:rFonts w:ascii="Calibri" w:hAnsi="Calibri" w:cs="Calibri"/>
                <w:b/>
                <w:bCs/>
                <w:sz w:val="20"/>
                <w:szCs w:val="20"/>
              </w:rPr>
            </w:pPr>
          </w:p>
        </w:tc>
      </w:tr>
    </w:tbl>
    <w:p w14:paraId="7901ACAC" w14:textId="59878B48" w:rsidR="009B4417" w:rsidRDefault="009B4417"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7D239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A246D30" w14:textId="77777777" w:rsidR="009B4417" w:rsidRDefault="009B4417" w:rsidP="006969E2">
            <w:pPr>
              <w:jc w:val="both"/>
              <w:rPr>
                <w:rFonts w:ascii="Calibri" w:hAnsi="Calibri" w:cs="Calibri"/>
                <w:b/>
                <w:bCs/>
                <w:sz w:val="20"/>
                <w:szCs w:val="20"/>
              </w:rPr>
            </w:pP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E588A72" w14:textId="77777777" w:rsidR="009B4417" w:rsidRDefault="009B4417" w:rsidP="006969E2">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6125CE61" w14:textId="77777777" w:rsidR="009B4417" w:rsidRDefault="009B4417" w:rsidP="006969E2">
            <w:pPr>
              <w:jc w:val="both"/>
              <w:rPr>
                <w:rFonts w:ascii="Calibri" w:hAnsi="Calibri" w:cs="Calibri"/>
                <w:b/>
                <w:bCs/>
                <w:sz w:val="20"/>
                <w:szCs w:val="20"/>
              </w:rPr>
            </w:pPr>
          </w:p>
        </w:tc>
      </w:tr>
    </w:tbl>
    <w:p w14:paraId="43BAD5F9" w14:textId="77777777" w:rsidR="009B4417" w:rsidRPr="009B4417" w:rsidRDefault="009B4417" w:rsidP="009B4417"/>
    <w:p w14:paraId="7961422B" w14:textId="23345665" w:rsidR="008C72FF" w:rsidRPr="002B10FD" w:rsidRDefault="008C72FF" w:rsidP="00FE0F46">
      <w:pPr>
        <w:pStyle w:val="Listparag"/>
        <w:numPr>
          <w:ilvl w:val="0"/>
          <w:numId w:val="0"/>
        </w:numPr>
        <w:spacing w:after="0" w:line="240" w:lineRule="auto"/>
        <w:rPr>
          <w:rFonts w:ascii="Calibri" w:hAnsi="Calibri" w:cs="Calibri"/>
        </w:rPr>
      </w:pPr>
    </w:p>
    <w:p w14:paraId="29E33463" w14:textId="2AFD412D" w:rsidR="008C72FF" w:rsidRDefault="008C72FF" w:rsidP="00FE0F46">
      <w:pPr>
        <w:pStyle w:val="Listparag"/>
        <w:numPr>
          <w:ilvl w:val="0"/>
          <w:numId w:val="0"/>
        </w:numPr>
        <w:spacing w:after="0" w:line="240" w:lineRule="auto"/>
        <w:rPr>
          <w:rFonts w:ascii="Calibri" w:hAnsi="Calibri" w:cs="Calibri"/>
        </w:rPr>
      </w:pPr>
    </w:p>
    <w:p w14:paraId="50BA2BBF" w14:textId="112D1468" w:rsidR="00822B8D" w:rsidRDefault="00822B8D" w:rsidP="00FE0F46">
      <w:pPr>
        <w:pStyle w:val="Listparag"/>
        <w:numPr>
          <w:ilvl w:val="0"/>
          <w:numId w:val="0"/>
        </w:numPr>
        <w:spacing w:after="0" w:line="240" w:lineRule="auto"/>
        <w:rPr>
          <w:rFonts w:ascii="Calibri" w:hAnsi="Calibri" w:cs="Calibri"/>
        </w:rPr>
      </w:pPr>
    </w:p>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26F2A679" w14:textId="45E93E08" w:rsidR="00822B8D" w:rsidRDefault="00822B8D" w:rsidP="00FE0F46">
      <w:pPr>
        <w:pStyle w:val="Listparag"/>
        <w:numPr>
          <w:ilvl w:val="0"/>
          <w:numId w:val="0"/>
        </w:numPr>
        <w:spacing w:after="0" w:line="240" w:lineRule="auto"/>
        <w:rPr>
          <w:rFonts w:ascii="Calibri" w:hAnsi="Calibri" w:cs="Calibri"/>
        </w:rPr>
      </w:pPr>
    </w:p>
    <w:p w14:paraId="1FFD9D16" w14:textId="5F802936" w:rsidR="00822B8D" w:rsidRDefault="00822B8D" w:rsidP="00FE0F46">
      <w:pPr>
        <w:pStyle w:val="Listparag"/>
        <w:numPr>
          <w:ilvl w:val="0"/>
          <w:numId w:val="0"/>
        </w:numPr>
        <w:spacing w:after="0" w:line="240" w:lineRule="auto"/>
        <w:rPr>
          <w:rFonts w:ascii="Calibri" w:hAnsi="Calibri" w:cs="Calibri"/>
        </w:rPr>
      </w:pPr>
    </w:p>
    <w:p w14:paraId="52B9DCC0" w14:textId="3F568D50" w:rsidR="00822B8D" w:rsidRDefault="00822B8D" w:rsidP="00FE0F46">
      <w:pPr>
        <w:pStyle w:val="Listparag"/>
        <w:numPr>
          <w:ilvl w:val="0"/>
          <w:numId w:val="0"/>
        </w:numPr>
        <w:spacing w:after="0" w:line="240" w:lineRule="auto"/>
        <w:rPr>
          <w:rFonts w:ascii="Calibri" w:hAnsi="Calibri" w:cs="Calibri"/>
        </w:rPr>
      </w:pPr>
    </w:p>
    <w:p w14:paraId="448300AB"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2E6FF5E3"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57C7916C"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366A74A9"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1D3C2237" w14:textId="1E22C19D" w:rsidR="00822B8D" w:rsidRPr="00196F69" w:rsidRDefault="00822B8D" w:rsidP="00822B8D">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76780E8D" w14:textId="77777777" w:rsidR="00822B8D" w:rsidRPr="002B10FD" w:rsidRDefault="00822B8D" w:rsidP="00FE0F46">
      <w:pPr>
        <w:pStyle w:val="Listparag"/>
        <w:numPr>
          <w:ilvl w:val="0"/>
          <w:numId w:val="0"/>
        </w:numPr>
        <w:spacing w:after="0" w:line="240" w:lineRule="auto"/>
        <w:rPr>
          <w:rFonts w:ascii="Calibri" w:hAnsi="Calibri" w:cs="Calibri"/>
        </w:rPr>
      </w:pP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Pr>
                <w:rFonts w:ascii="Calibri" w:eastAsia="Times New Roman" w:hAnsi="Calibri" w:cs="Calibri"/>
                <w:b/>
                <w:bCs/>
                <w:color w:val="243E15" w:themeColor="accent3" w:themeShade="80"/>
                <w:szCs w:val="22"/>
                <w:lang w:eastAsia="en-GB"/>
              </w:rPr>
              <w:t>Please refer to the guidance on the Learner HUB.</w:t>
            </w:r>
          </w:p>
        </w:tc>
      </w:tr>
      <w:tr w:rsidR="00822B8D" w:rsidRPr="00870C61" w14:paraId="6CF472A0" w14:textId="77777777" w:rsidTr="00CC560E">
        <w:trPr>
          <w:trHeight w:val="9699"/>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286479C0" w:rsidR="00822B8D" w:rsidRPr="00666836" w:rsidRDefault="00822B8D" w:rsidP="006969E2">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lastRenderedPageBreak/>
              <w:t> </w:t>
            </w:r>
            <w:r w:rsidR="00666836">
              <w:rPr>
                <w:rFonts w:ascii="Calibri" w:eastAsia="Times New Roman" w:hAnsi="Calibri" w:cs="Calibri"/>
                <w:szCs w:val="22"/>
                <w:lang w:eastAsia="en-GB"/>
              </w:rPr>
              <w:t xml:space="preserve">Kenton W., (2023) </w:t>
            </w:r>
            <w:r w:rsidR="00666836" w:rsidRPr="00666836">
              <w:rPr>
                <w:rFonts w:ascii="Calibri" w:eastAsia="Times New Roman" w:hAnsi="Calibri" w:cs="Calibri"/>
                <w:i/>
                <w:iCs/>
                <w:szCs w:val="22"/>
                <w:lang w:eastAsia="en-GB"/>
              </w:rPr>
              <w:t>Labour Market Explained: Theories and Who Is Included</w:t>
            </w:r>
            <w:r w:rsidR="00666836">
              <w:rPr>
                <w:rFonts w:ascii="Calibri" w:eastAsia="Times New Roman" w:hAnsi="Calibri" w:cs="Calibri"/>
                <w:i/>
                <w:iCs/>
                <w:szCs w:val="22"/>
                <w:lang w:eastAsia="en-GB"/>
              </w:rPr>
              <w:t xml:space="preserve"> </w:t>
            </w:r>
            <w:r w:rsidR="00666836">
              <w:rPr>
                <w:rFonts w:ascii="Calibri" w:eastAsia="Times New Roman" w:hAnsi="Calibri" w:cs="Calibri"/>
                <w:szCs w:val="22"/>
                <w:lang w:eastAsia="en-GB"/>
              </w:rPr>
              <w:t xml:space="preserve">Available at </w:t>
            </w:r>
            <w:hyperlink r:id="rId17" w:history="1">
              <w:r w:rsidR="00666836" w:rsidRPr="00C67842">
                <w:rPr>
                  <w:rStyle w:val="Hyperlink"/>
                  <w:rFonts w:ascii="Calibri" w:eastAsia="Times New Roman" w:hAnsi="Calibri" w:cs="Calibri"/>
                  <w:szCs w:val="22"/>
                  <w:lang w:eastAsia="en-GB"/>
                </w:rPr>
                <w:t>https://www.investopedia.com/terms/l/labor-market.asp</w:t>
              </w:r>
            </w:hyperlink>
            <w:r w:rsidR="00666836">
              <w:rPr>
                <w:rFonts w:ascii="Calibri" w:eastAsia="Times New Roman" w:hAnsi="Calibri" w:cs="Calibri"/>
                <w:szCs w:val="22"/>
                <w:lang w:eastAsia="en-GB"/>
              </w:rPr>
              <w:t xml:space="preserve"> [Accessed August 28, 2023]. </w:t>
            </w:r>
          </w:p>
          <w:p w14:paraId="48B53698" w14:textId="77777777" w:rsidR="00822B8D" w:rsidRPr="00870C61" w:rsidRDefault="00822B8D" w:rsidP="006969E2">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21146327" w14:textId="77777777" w:rsidR="00822B8D" w:rsidRDefault="00822B8D" w:rsidP="006969E2">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r w:rsidR="00CC285B">
              <w:rPr>
                <w:rFonts w:ascii="Calibri" w:eastAsia="Times New Roman" w:hAnsi="Calibri" w:cs="Calibri"/>
                <w:szCs w:val="22"/>
                <w:lang w:eastAsia="en-GB"/>
              </w:rPr>
              <w:t xml:space="preserve">White C., (2022) </w:t>
            </w:r>
            <w:r w:rsidR="00CC285B" w:rsidRPr="00CC285B">
              <w:rPr>
                <w:rFonts w:ascii="Calibri" w:eastAsia="Times New Roman" w:hAnsi="Calibri" w:cs="Calibri"/>
                <w:i/>
                <w:iCs/>
                <w:szCs w:val="22"/>
                <w:lang w:eastAsia="en-GB"/>
              </w:rPr>
              <w:t>What's a Competitive Analysis &amp; How Do You Conduct One?</w:t>
            </w:r>
            <w:r w:rsidR="00CC285B">
              <w:rPr>
                <w:rFonts w:ascii="Calibri" w:eastAsia="Times New Roman" w:hAnsi="Calibri" w:cs="Calibri"/>
                <w:i/>
                <w:iCs/>
                <w:szCs w:val="22"/>
                <w:lang w:eastAsia="en-GB"/>
              </w:rPr>
              <w:t xml:space="preserve"> </w:t>
            </w:r>
            <w:r w:rsidR="00CC285B">
              <w:rPr>
                <w:rFonts w:ascii="Calibri" w:eastAsia="Times New Roman" w:hAnsi="Calibri" w:cs="Calibri"/>
                <w:szCs w:val="22"/>
                <w:lang w:eastAsia="en-GB"/>
              </w:rPr>
              <w:t xml:space="preserve">Available at </w:t>
            </w:r>
            <w:hyperlink r:id="rId18" w:history="1">
              <w:r w:rsidR="00CC285B" w:rsidRPr="00C67842">
                <w:rPr>
                  <w:rStyle w:val="Hyperlink"/>
                  <w:rFonts w:ascii="Calibri" w:eastAsia="Times New Roman" w:hAnsi="Calibri" w:cs="Calibri"/>
                  <w:szCs w:val="22"/>
                  <w:lang w:eastAsia="en-GB"/>
                </w:rPr>
                <w:t>https://blog.hubspot.com/marketing/competitive-analysis-kit</w:t>
              </w:r>
            </w:hyperlink>
            <w:r w:rsidR="00CC285B">
              <w:rPr>
                <w:rFonts w:ascii="Calibri" w:eastAsia="Times New Roman" w:hAnsi="Calibri" w:cs="Calibri"/>
                <w:szCs w:val="22"/>
                <w:lang w:eastAsia="en-GB"/>
              </w:rPr>
              <w:t xml:space="preserve"> [Accessed August 28, 2023].</w:t>
            </w:r>
          </w:p>
          <w:p w14:paraId="26DEDBD6" w14:textId="77777777" w:rsidR="00ED405F" w:rsidRDefault="00ED405F" w:rsidP="006969E2">
            <w:pPr>
              <w:spacing w:line="240" w:lineRule="auto"/>
              <w:textAlignment w:val="baseline"/>
              <w:rPr>
                <w:rFonts w:ascii="Calibri" w:eastAsia="Times New Roman" w:hAnsi="Calibri" w:cs="Calibri"/>
                <w:szCs w:val="22"/>
                <w:lang w:eastAsia="en-GB"/>
              </w:rPr>
            </w:pPr>
          </w:p>
          <w:p w14:paraId="7BBA555B" w14:textId="77777777" w:rsidR="00ED405F" w:rsidRDefault="00ED405F" w:rsidP="006969E2">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Wales A., (n.d.) </w:t>
            </w:r>
            <w:r w:rsidRPr="00ED405F">
              <w:rPr>
                <w:rFonts w:ascii="Calibri" w:eastAsia="Times New Roman" w:hAnsi="Calibri" w:cs="Calibri"/>
                <w:i/>
                <w:iCs/>
                <w:szCs w:val="22"/>
                <w:lang w:eastAsia="en-GB"/>
              </w:rPr>
              <w:t>How organisations position themselves in competitive labour markets</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19" w:history="1">
              <w:r w:rsidRPr="00C67842">
                <w:rPr>
                  <w:rStyle w:val="Hyperlink"/>
                  <w:rFonts w:ascii="Calibri" w:eastAsia="Times New Roman" w:hAnsi="Calibri" w:cs="Calibri"/>
                  <w:szCs w:val="22"/>
                  <w:lang w:eastAsia="en-GB"/>
                </w:rPr>
                <w:t>http://andrewwaleslod.co.uk/learning-resources-how-organisations-position-themselves-in-competitive-labour-markets/</w:t>
              </w:r>
            </w:hyperlink>
            <w:r>
              <w:rPr>
                <w:rFonts w:ascii="Calibri" w:eastAsia="Times New Roman" w:hAnsi="Calibri" w:cs="Calibri"/>
                <w:szCs w:val="22"/>
                <w:lang w:eastAsia="en-GB"/>
              </w:rPr>
              <w:t xml:space="preserve"> [Accessed August 28, 2023].</w:t>
            </w:r>
          </w:p>
          <w:p w14:paraId="0AC9FBA8" w14:textId="77777777" w:rsidR="00337A07" w:rsidRDefault="00337A07" w:rsidP="006969E2">
            <w:pPr>
              <w:spacing w:line="240" w:lineRule="auto"/>
              <w:textAlignment w:val="baseline"/>
              <w:rPr>
                <w:rFonts w:ascii="Calibri" w:eastAsia="Times New Roman" w:hAnsi="Calibri" w:cs="Calibri"/>
                <w:szCs w:val="22"/>
                <w:lang w:eastAsia="en-GB"/>
              </w:rPr>
            </w:pPr>
          </w:p>
          <w:p w14:paraId="26372128" w14:textId="77777777" w:rsidR="00337A07" w:rsidRDefault="00337A07" w:rsidP="006969E2">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CIPD (2022) </w:t>
            </w:r>
            <w:r w:rsidRPr="00337A07">
              <w:rPr>
                <w:rFonts w:ascii="Calibri" w:eastAsia="Times New Roman" w:hAnsi="Calibri" w:cs="Calibri"/>
                <w:i/>
                <w:iCs/>
                <w:szCs w:val="22"/>
                <w:lang w:eastAsia="en-GB"/>
              </w:rPr>
              <w:t>Employer brand</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0" w:history="1">
              <w:r w:rsidRPr="00C67842">
                <w:rPr>
                  <w:rStyle w:val="Hyperlink"/>
                  <w:rFonts w:ascii="Calibri" w:eastAsia="Times New Roman" w:hAnsi="Calibri" w:cs="Calibri"/>
                  <w:szCs w:val="22"/>
                  <w:lang w:eastAsia="en-GB"/>
                </w:rPr>
                <w:t>https://www.cipd.org/en/knowledge/factsheets/recruitment-brand-factsheet/</w:t>
              </w:r>
            </w:hyperlink>
            <w:r>
              <w:rPr>
                <w:rFonts w:ascii="Calibri" w:eastAsia="Times New Roman" w:hAnsi="Calibri" w:cs="Calibri"/>
                <w:szCs w:val="22"/>
                <w:lang w:eastAsia="en-GB"/>
              </w:rPr>
              <w:t xml:space="preserve"> [Accessed August 28, 2023].</w:t>
            </w:r>
          </w:p>
          <w:p w14:paraId="0F19ECAA" w14:textId="77777777" w:rsidR="007E0BF9" w:rsidRDefault="007E0BF9" w:rsidP="006969E2">
            <w:pPr>
              <w:spacing w:line="240" w:lineRule="auto"/>
              <w:textAlignment w:val="baseline"/>
              <w:rPr>
                <w:rFonts w:ascii="Calibri" w:eastAsia="Times New Roman" w:hAnsi="Calibri" w:cs="Calibri"/>
                <w:szCs w:val="22"/>
                <w:lang w:eastAsia="en-GB"/>
              </w:rPr>
            </w:pPr>
          </w:p>
          <w:p w14:paraId="65B13271" w14:textId="77777777" w:rsidR="007E0BF9" w:rsidRDefault="007E0BF9" w:rsidP="006969E2">
            <w:pPr>
              <w:spacing w:line="240" w:lineRule="auto"/>
              <w:textAlignment w:val="baseline"/>
              <w:rPr>
                <w:rFonts w:ascii="Calibri" w:eastAsia="Times New Roman" w:hAnsi="Calibri" w:cs="Calibri"/>
                <w:szCs w:val="22"/>
                <w:lang w:eastAsia="en-GB"/>
              </w:rPr>
            </w:pPr>
            <w:r w:rsidRPr="007E0BF9">
              <w:rPr>
                <w:rFonts w:ascii="Calibri" w:eastAsia="Times New Roman" w:hAnsi="Calibri" w:cs="Calibri"/>
                <w:sz w:val="24"/>
                <w:lang w:eastAsia="en-GB"/>
              </w:rPr>
              <w:t>Satabdi</w:t>
            </w:r>
            <w:r>
              <w:rPr>
                <w:rFonts w:ascii="Calibri" w:eastAsia="Times New Roman" w:hAnsi="Calibri" w:cs="Calibri"/>
                <w:sz w:val="24"/>
                <w:lang w:eastAsia="en-GB"/>
              </w:rPr>
              <w:t xml:space="preserve"> (2019) </w:t>
            </w:r>
            <w:r w:rsidRPr="007E0BF9">
              <w:rPr>
                <w:rFonts w:ascii="Calibri" w:eastAsia="Times New Roman" w:hAnsi="Calibri" w:cs="Calibri"/>
                <w:i/>
                <w:iCs/>
                <w:sz w:val="24"/>
                <w:lang w:eastAsia="en-GB"/>
              </w:rPr>
              <w:t>Employer Branding in recruitment- Why it is importan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1" w:history="1">
              <w:r w:rsidRPr="00C67842">
                <w:rPr>
                  <w:rStyle w:val="Hyperlink"/>
                  <w:rFonts w:ascii="Calibri" w:eastAsia="Times New Roman" w:hAnsi="Calibri" w:cs="Calibri"/>
                  <w:sz w:val="24"/>
                  <w:lang w:eastAsia="en-GB"/>
                </w:rPr>
                <w:t>https://www.talscale.com/blog/employer-branding-in-recruitment-why-it-is-important</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p>
          <w:p w14:paraId="5B3629EB" w14:textId="77777777" w:rsidR="00C66F89" w:rsidRDefault="00C66F89" w:rsidP="006969E2">
            <w:pPr>
              <w:spacing w:line="240" w:lineRule="auto"/>
              <w:textAlignment w:val="baseline"/>
              <w:rPr>
                <w:rFonts w:ascii="Calibri" w:eastAsia="Times New Roman" w:hAnsi="Calibri" w:cs="Calibri"/>
                <w:szCs w:val="22"/>
                <w:lang w:eastAsia="en-GB"/>
              </w:rPr>
            </w:pPr>
          </w:p>
          <w:p w14:paraId="4D8601B6" w14:textId="77777777" w:rsidR="00C66F89" w:rsidRDefault="00C66F89" w:rsidP="006969E2">
            <w:pPr>
              <w:spacing w:line="240" w:lineRule="auto"/>
              <w:textAlignment w:val="baseline"/>
              <w:rPr>
                <w:rFonts w:ascii="Calibri" w:eastAsia="Times New Roman" w:hAnsi="Calibri" w:cs="Calibri"/>
                <w:sz w:val="24"/>
                <w:lang w:eastAsia="en-GB"/>
              </w:rPr>
            </w:pPr>
            <w:r w:rsidRPr="00C66F89">
              <w:rPr>
                <w:rFonts w:ascii="Calibri" w:eastAsia="Times New Roman" w:hAnsi="Calibri" w:cs="Calibri"/>
                <w:sz w:val="24"/>
                <w:lang w:eastAsia="en-GB"/>
              </w:rPr>
              <w:t>Charaba</w:t>
            </w:r>
            <w:r>
              <w:rPr>
                <w:rFonts w:ascii="Calibri" w:eastAsia="Times New Roman" w:hAnsi="Calibri" w:cs="Calibri"/>
                <w:sz w:val="24"/>
                <w:lang w:eastAsia="en-GB"/>
              </w:rPr>
              <w:t xml:space="preserve"> C., (2023) </w:t>
            </w:r>
            <w:r w:rsidRPr="00C66F89">
              <w:rPr>
                <w:rFonts w:ascii="Calibri" w:eastAsia="Times New Roman" w:hAnsi="Calibri" w:cs="Calibri"/>
                <w:i/>
                <w:iCs/>
                <w:sz w:val="24"/>
                <w:lang w:eastAsia="en-GB"/>
              </w:rPr>
              <w:t>How to become an employer of choice</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2" w:history="1">
              <w:r w:rsidRPr="00C67842">
                <w:rPr>
                  <w:rStyle w:val="Hyperlink"/>
                  <w:rFonts w:ascii="Calibri" w:eastAsia="Times New Roman" w:hAnsi="Calibri" w:cs="Calibri"/>
                  <w:sz w:val="24"/>
                  <w:lang w:eastAsia="en-GB"/>
                </w:rPr>
                <w:t>https://www.peoplekeep.com/blog/five-tactics-to-become-an-employer-of-choice</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7AE7E270" w14:textId="77777777" w:rsidR="00676A63" w:rsidRDefault="00676A63" w:rsidP="006969E2">
            <w:pPr>
              <w:spacing w:line="240" w:lineRule="auto"/>
              <w:textAlignment w:val="baseline"/>
              <w:rPr>
                <w:rFonts w:ascii="Calibri" w:eastAsia="Times New Roman" w:hAnsi="Calibri" w:cs="Calibri"/>
                <w:sz w:val="24"/>
                <w:lang w:eastAsia="en-GB"/>
              </w:rPr>
            </w:pPr>
          </w:p>
          <w:p w14:paraId="42CB5BE6" w14:textId="77777777" w:rsidR="00676A63" w:rsidRDefault="00676A63" w:rsidP="00676A63">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3) </w:t>
            </w:r>
            <w:r w:rsidRPr="00676A63">
              <w:rPr>
                <w:rFonts w:ascii="Calibri" w:eastAsia="Times New Roman" w:hAnsi="Calibri" w:cs="Calibri"/>
                <w:i/>
                <w:iCs/>
                <w:sz w:val="24"/>
                <w:lang w:eastAsia="en-GB"/>
              </w:rPr>
              <w:t>Understanding the economy and labour marke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C67842">
                <w:rPr>
                  <w:rStyle w:val="Hyperlink"/>
                  <w:rFonts w:ascii="Calibri" w:eastAsia="Times New Roman" w:hAnsi="Calibri" w:cs="Calibri"/>
                  <w:sz w:val="24"/>
                  <w:lang w:eastAsia="en-GB"/>
                </w:rPr>
                <w:t>https://www.cipd.org/uk/knowledge/factsheets/economy-labour-market-factsheet</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1BE99A07" w14:textId="77777777" w:rsidR="008D1F38" w:rsidRDefault="008D1F38" w:rsidP="00676A63">
            <w:pPr>
              <w:spacing w:line="240" w:lineRule="auto"/>
              <w:textAlignment w:val="baseline"/>
              <w:rPr>
                <w:rFonts w:ascii="Calibri" w:eastAsia="Times New Roman" w:hAnsi="Calibri" w:cs="Calibri"/>
                <w:sz w:val="24"/>
                <w:lang w:eastAsia="en-GB"/>
              </w:rPr>
            </w:pPr>
          </w:p>
          <w:p w14:paraId="0CA440AD" w14:textId="77777777" w:rsidR="008D1F38" w:rsidRDefault="008D1F38" w:rsidP="008D1F38">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2) </w:t>
            </w:r>
            <w:r w:rsidRPr="008D1F38">
              <w:rPr>
                <w:rFonts w:ascii="Calibri" w:eastAsia="Times New Roman" w:hAnsi="Calibri" w:cs="Calibri"/>
                <w:i/>
                <w:iCs/>
                <w:sz w:val="24"/>
                <w:lang w:eastAsia="en-GB"/>
              </w:rPr>
              <w:t>Trends in flexible working arrangements</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4" w:history="1">
              <w:r w:rsidRPr="00C67842">
                <w:rPr>
                  <w:rStyle w:val="Hyperlink"/>
                  <w:rFonts w:ascii="Calibri" w:eastAsia="Times New Roman" w:hAnsi="Calibri" w:cs="Calibri"/>
                  <w:sz w:val="24"/>
                  <w:lang w:eastAsia="en-GB"/>
                </w:rPr>
                <w:t>https://www.cipd.org/en/knowledge/reports/flexible-working-trends/</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43010076" w14:textId="4ED70917" w:rsidR="008D1F38" w:rsidRDefault="008D1F38" w:rsidP="00676A63">
            <w:pPr>
              <w:spacing w:line="240" w:lineRule="auto"/>
              <w:textAlignment w:val="baseline"/>
              <w:rPr>
                <w:rFonts w:ascii="Calibri" w:eastAsia="Times New Roman" w:hAnsi="Calibri" w:cs="Calibri"/>
                <w:sz w:val="24"/>
                <w:lang w:eastAsia="en-GB"/>
              </w:rPr>
            </w:pPr>
          </w:p>
          <w:p w14:paraId="2A848489" w14:textId="10DCB710" w:rsidR="0009785F" w:rsidRDefault="0009785F" w:rsidP="00CC560E">
            <w:pPr>
              <w:spacing w:line="240" w:lineRule="auto"/>
              <w:textAlignment w:val="baseline"/>
              <w:rPr>
                <w:rFonts w:ascii="Calibri" w:eastAsia="Times New Roman" w:hAnsi="Calibri" w:cs="Calibri"/>
                <w:sz w:val="24"/>
                <w:lang w:eastAsia="en-GB"/>
              </w:rPr>
            </w:pPr>
            <w:r w:rsidRPr="0009785F">
              <w:rPr>
                <w:rFonts w:ascii="Calibri" w:eastAsia="Times New Roman" w:hAnsi="Calibri" w:cs="Calibri"/>
                <w:sz w:val="24"/>
                <w:lang w:eastAsia="en-GB"/>
              </w:rPr>
              <w:t xml:space="preserve">CIPD (2022) </w:t>
            </w:r>
            <w:r w:rsidRPr="005863FD">
              <w:rPr>
                <w:rFonts w:ascii="Calibri" w:eastAsia="Times New Roman" w:hAnsi="Calibri" w:cs="Calibri"/>
                <w:i/>
                <w:iCs/>
                <w:sz w:val="24"/>
                <w:lang w:eastAsia="en-GB"/>
              </w:rPr>
              <w:t>Skills development in the UK workplace</w:t>
            </w:r>
            <w:r w:rsidRPr="0009785F">
              <w:rPr>
                <w:rFonts w:ascii="Calibri" w:eastAsia="Times New Roman" w:hAnsi="Calibri" w:cs="Calibri"/>
                <w:sz w:val="24"/>
                <w:lang w:eastAsia="en-GB"/>
              </w:rPr>
              <w:t xml:space="preserve"> Available at </w:t>
            </w:r>
            <w:hyperlink r:id="rId25" w:history="1">
              <w:r w:rsidR="00CC560E" w:rsidRPr="00E3611F">
                <w:rPr>
                  <w:rStyle w:val="Hyperlink"/>
                  <w:rFonts w:ascii="Calibri" w:eastAsia="Times New Roman" w:hAnsi="Calibri" w:cs="Calibri"/>
                  <w:sz w:val="24"/>
                  <w:lang w:eastAsia="en-GB"/>
                </w:rPr>
                <w:t>https://www.cipd.org/uk/knowledge/factsheets/skills-factsheet/</w:t>
              </w:r>
            </w:hyperlink>
            <w:r w:rsidR="00CC560E">
              <w:rPr>
                <w:rFonts w:ascii="Calibri" w:eastAsia="Times New Roman" w:hAnsi="Calibri" w:cs="Calibri"/>
                <w:sz w:val="24"/>
                <w:lang w:eastAsia="en-GB"/>
              </w:rPr>
              <w:t xml:space="preserve"> </w:t>
            </w:r>
            <w:r w:rsidRPr="0009785F">
              <w:rPr>
                <w:rFonts w:ascii="Calibri" w:eastAsia="Times New Roman" w:hAnsi="Calibri" w:cs="Calibri"/>
                <w:sz w:val="24"/>
                <w:lang w:eastAsia="en-GB"/>
              </w:rPr>
              <w:t>[Accessed August 2</w:t>
            </w:r>
            <w:r>
              <w:rPr>
                <w:rFonts w:ascii="Calibri" w:eastAsia="Times New Roman" w:hAnsi="Calibri" w:cs="Calibri"/>
                <w:sz w:val="24"/>
                <w:lang w:eastAsia="en-GB"/>
              </w:rPr>
              <w:t>9</w:t>
            </w:r>
            <w:r w:rsidRPr="0009785F">
              <w:rPr>
                <w:rFonts w:ascii="Calibri" w:eastAsia="Times New Roman" w:hAnsi="Calibri" w:cs="Calibri"/>
                <w:sz w:val="24"/>
                <w:lang w:eastAsia="en-GB"/>
              </w:rPr>
              <w:t>, 2023].</w:t>
            </w:r>
          </w:p>
          <w:p w14:paraId="7E678FA4" w14:textId="470CB313" w:rsidR="00CC560E" w:rsidRDefault="00CC560E" w:rsidP="00CC560E">
            <w:pPr>
              <w:spacing w:line="240" w:lineRule="auto"/>
              <w:textAlignment w:val="baseline"/>
              <w:rPr>
                <w:rFonts w:ascii="Calibri" w:eastAsia="Times New Roman" w:hAnsi="Calibri" w:cs="Calibri"/>
                <w:sz w:val="24"/>
                <w:lang w:eastAsia="en-GB"/>
              </w:rPr>
            </w:pPr>
          </w:p>
          <w:p w14:paraId="4D3EBF6F" w14:textId="3567A1CA" w:rsidR="00CC560E" w:rsidRPr="008D1F38" w:rsidRDefault="00CC560E" w:rsidP="00CC560E">
            <w:pPr>
              <w:spacing w:line="240" w:lineRule="auto"/>
              <w:textAlignment w:val="baseline"/>
              <w:rPr>
                <w:rFonts w:ascii="Calibri" w:eastAsia="Times New Roman" w:hAnsi="Calibri" w:cs="Calibri"/>
                <w:sz w:val="24"/>
                <w:lang w:eastAsia="en-GB"/>
              </w:rPr>
            </w:pPr>
            <w:r w:rsidRPr="00CC560E">
              <w:rPr>
                <w:rFonts w:ascii="Calibri" w:eastAsia="Times New Roman" w:hAnsi="Calibri" w:cs="Calibri"/>
                <w:sz w:val="24"/>
                <w:lang w:eastAsia="en-GB"/>
              </w:rPr>
              <w:t xml:space="preserve">Mason T., (2022) </w:t>
            </w:r>
            <w:r w:rsidRPr="00CC560E">
              <w:rPr>
                <w:rFonts w:ascii="Calibri" w:eastAsia="Times New Roman" w:hAnsi="Calibri" w:cs="Calibri"/>
                <w:i/>
                <w:iCs/>
                <w:sz w:val="24"/>
                <w:lang w:eastAsia="en-GB"/>
              </w:rPr>
              <w:t>How to bridge the current skills gap within the energy sector</w:t>
            </w:r>
            <w:r w:rsidRPr="00CC560E">
              <w:rPr>
                <w:rFonts w:ascii="Calibri" w:eastAsia="Times New Roman" w:hAnsi="Calibri" w:cs="Calibri"/>
                <w:sz w:val="24"/>
                <w:lang w:eastAsia="en-GB"/>
              </w:rPr>
              <w:t xml:space="preserve"> Available at </w:t>
            </w:r>
            <w:hyperlink r:id="rId26" w:history="1">
              <w:r w:rsidRPr="00E3611F">
                <w:rPr>
                  <w:rStyle w:val="Hyperlink"/>
                  <w:rFonts w:ascii="Calibri" w:eastAsia="Times New Roman" w:hAnsi="Calibri" w:cs="Calibri"/>
                  <w:sz w:val="24"/>
                  <w:lang w:eastAsia="en-GB"/>
                </w:rPr>
                <w:t>https://essmag.co.uk/how-to-bridge-the-current-skills-gap-within-the-energy-sector/</w:t>
              </w:r>
            </w:hyperlink>
            <w:r>
              <w:rPr>
                <w:rFonts w:ascii="Calibri" w:eastAsia="Times New Roman" w:hAnsi="Calibri" w:cs="Calibri"/>
                <w:sz w:val="24"/>
                <w:lang w:eastAsia="en-GB"/>
              </w:rPr>
              <w:t xml:space="preserve"> </w:t>
            </w:r>
            <w:r w:rsidRPr="00CC560E">
              <w:rPr>
                <w:rFonts w:ascii="Calibri" w:eastAsia="Times New Roman" w:hAnsi="Calibri" w:cs="Calibri"/>
                <w:sz w:val="24"/>
                <w:lang w:eastAsia="en-GB"/>
              </w:rPr>
              <w:t>[Accessed August 29, 2023].</w:t>
            </w:r>
          </w:p>
          <w:p w14:paraId="36A683D7" w14:textId="77777777" w:rsidR="00676A63" w:rsidRDefault="00676A63" w:rsidP="006969E2">
            <w:pPr>
              <w:spacing w:line="240" w:lineRule="auto"/>
              <w:textAlignment w:val="baseline"/>
              <w:rPr>
                <w:rFonts w:ascii="Calibri" w:eastAsia="Times New Roman" w:hAnsi="Calibri" w:cs="Calibri"/>
                <w:sz w:val="24"/>
                <w:lang w:eastAsia="en-GB"/>
              </w:rPr>
            </w:pPr>
          </w:p>
          <w:p w14:paraId="4C4651DF" w14:textId="77777777" w:rsidR="00E73B2E" w:rsidRDefault="00E73B2E" w:rsidP="006969E2">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Pavón F., and De Diego E. </w:t>
            </w:r>
            <w:r w:rsidRPr="00E73B2E">
              <w:rPr>
                <w:rFonts w:ascii="Calibri" w:eastAsia="Times New Roman" w:hAnsi="Calibri" w:cs="Calibri"/>
                <w:sz w:val="24"/>
                <w:lang w:eastAsia="en-GB"/>
              </w:rPr>
              <w:t xml:space="preserve">(2019) </w:t>
            </w:r>
            <w:r w:rsidRPr="00E73B2E">
              <w:rPr>
                <w:rFonts w:ascii="Calibri" w:eastAsia="Times New Roman" w:hAnsi="Calibri" w:cs="Calibri"/>
                <w:i/>
                <w:iCs/>
                <w:sz w:val="24"/>
                <w:lang w:eastAsia="en-GB"/>
              </w:rPr>
              <w:t xml:space="preserve">What role do employers play in developing skills for the future of work? </w:t>
            </w:r>
            <w:r w:rsidRPr="00E73B2E">
              <w:rPr>
                <w:rFonts w:ascii="Calibri" w:eastAsia="Times New Roman" w:hAnsi="Calibri" w:cs="Calibri"/>
                <w:sz w:val="24"/>
                <w:lang w:eastAsia="en-GB"/>
              </w:rPr>
              <w:t xml:space="preserve">Available at </w:t>
            </w:r>
            <w:hyperlink r:id="rId27" w:history="1">
              <w:r w:rsidRPr="00E3611F">
                <w:rPr>
                  <w:rStyle w:val="Hyperlink"/>
                  <w:rFonts w:ascii="Calibri" w:eastAsia="Times New Roman" w:hAnsi="Calibri" w:cs="Calibri"/>
                  <w:sz w:val="24"/>
                  <w:lang w:eastAsia="en-GB"/>
                </w:rPr>
                <w:t>https://blogs.iadb.org/caribbean-dev-trends/en/what-role-do-employers-play-in-developing-skills-for-the-future-of-work/</w:t>
              </w:r>
            </w:hyperlink>
            <w:r>
              <w:rPr>
                <w:rFonts w:ascii="Calibri" w:eastAsia="Times New Roman" w:hAnsi="Calibri" w:cs="Calibri"/>
                <w:sz w:val="24"/>
                <w:lang w:eastAsia="en-GB"/>
              </w:rPr>
              <w:t xml:space="preserve"> </w:t>
            </w:r>
            <w:r w:rsidRPr="00E73B2E">
              <w:rPr>
                <w:rFonts w:ascii="Calibri" w:eastAsia="Times New Roman" w:hAnsi="Calibri" w:cs="Calibri"/>
                <w:sz w:val="24"/>
                <w:lang w:eastAsia="en-GB"/>
              </w:rPr>
              <w:t xml:space="preserve"> [Accessed August 29, 2023].</w:t>
            </w:r>
          </w:p>
          <w:p w14:paraId="6980E368" w14:textId="77777777" w:rsidR="006969E2" w:rsidRDefault="006969E2" w:rsidP="006969E2">
            <w:pPr>
              <w:spacing w:line="240" w:lineRule="auto"/>
              <w:textAlignment w:val="baseline"/>
              <w:rPr>
                <w:rFonts w:ascii="Calibri" w:eastAsia="Times New Roman" w:hAnsi="Calibri" w:cs="Calibri"/>
                <w:sz w:val="24"/>
                <w:lang w:eastAsia="en-GB"/>
              </w:rPr>
            </w:pPr>
          </w:p>
          <w:p w14:paraId="3F723DDF" w14:textId="3610CECB" w:rsidR="006969E2" w:rsidRPr="006969E2" w:rsidRDefault="006969E2" w:rsidP="006969E2">
            <w:pPr>
              <w:spacing w:line="240" w:lineRule="auto"/>
              <w:textAlignment w:val="baseline"/>
              <w:rPr>
                <w:rFonts w:ascii="Calibri" w:eastAsia="Times New Roman" w:hAnsi="Calibri" w:cs="Calibri"/>
                <w:sz w:val="24"/>
                <w:lang w:eastAsia="en-GB"/>
              </w:rPr>
            </w:pPr>
            <w:r w:rsidRPr="006969E2">
              <w:rPr>
                <w:rFonts w:ascii="Calibri" w:eastAsia="Times New Roman" w:hAnsi="Calibri" w:cs="Calibri"/>
                <w:sz w:val="24"/>
                <w:lang w:eastAsia="en-GB"/>
              </w:rPr>
              <w:t xml:space="preserve">Trade Union Congress TUC (2019) Learning and skills Available at </w:t>
            </w:r>
            <w:hyperlink r:id="rId28" w:history="1">
              <w:r w:rsidRPr="00E3611F">
                <w:rPr>
                  <w:rStyle w:val="Hyperlink"/>
                  <w:rFonts w:ascii="Calibri" w:eastAsia="Times New Roman" w:hAnsi="Calibri" w:cs="Calibri"/>
                  <w:sz w:val="24"/>
                  <w:lang w:eastAsia="en-GB"/>
                </w:rPr>
                <w:t>https://www.tuc.org.uk/resource/learning-and-skills</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00127F3B"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6AFC5276" w14:textId="02B32948" w:rsidR="006969E2" w:rsidRPr="00676A63" w:rsidRDefault="006969E2" w:rsidP="006969E2">
            <w:pPr>
              <w:spacing w:line="240" w:lineRule="auto"/>
              <w:textAlignment w:val="baseline"/>
              <w:rPr>
                <w:rFonts w:ascii="Calibri" w:eastAsia="Times New Roman" w:hAnsi="Calibri" w:cs="Calibri"/>
                <w:sz w:val="24"/>
                <w:lang w:eastAsia="en-GB"/>
              </w:rPr>
            </w:pP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760F9A54" w14:textId="5DCF4CB5"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eastAsia="Times New Roman" w:hAnsi="Calibri" w:cs="Calibri"/>
          <w:color w:val="000000" w:themeColor="text1"/>
          <w:lang w:eastAsia="en-GB"/>
        </w:rPr>
      </w:pPr>
      <w:r w:rsidRPr="002B10FD">
        <w:rPr>
          <w:rFonts w:ascii="Calibri" w:eastAsia="Times New Roman"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lastRenderedPageBreak/>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eastAsia="Times New Roman" w:hAnsi="Calibri" w:cs="Calibri"/>
                <w:color w:val="000000" w:themeColor="text1"/>
                <w:szCs w:val="24"/>
                <w:lang w:eastAsia="en-GB"/>
              </w:rPr>
            </w:pPr>
            <w:r w:rsidRPr="002B10FD">
              <w:rPr>
                <w:rFonts w:ascii="Calibri" w:eastAsia="Times New Roman"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w:lastRenderedPageBreak/>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969E2" w:rsidRDefault="006969E2"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" fillcolor="white [3201]" strokeweight=".5pt">
                <v:textbox>
                  <w:txbxContent>
                    <w:p w14:paraId="0D5A4BDF" w14:textId="77777777" w:rsidR="006969E2" w:rsidRDefault="006969E2" w:rsidP="00F71DD0"/>
                  </w:txbxContent>
                </v:textbox>
              </v:shape>
            </w:pict>
          </mc:Fallback>
        </mc:AlternateContent>
      </w:r>
      <w:r w:rsidR="00822B8D" w:rsidRPr="003313CF">
        <w:rPr>
          <w:rFonts w:ascii="Calibri" w:hAnsi="Calibri" w:cs="Calibri"/>
        </w:rPr>
        <w:t xml:space="preserve">Declaration by Assessor </w:t>
      </w:r>
      <w:bookmarkStart w:id="4"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spacing w:line="240" w:lineRule="auto"/>
              <w:rPr>
                <w:rFonts w:ascii="Calibri" w:eastAsia="Calibri" w:hAnsi="Calibri" w:cs="Calibri"/>
                <w:szCs w:val="22"/>
              </w:rPr>
            </w:pPr>
          </w:p>
        </w:tc>
      </w:tr>
      <w:bookmarkEnd w:id="4"/>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9"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30"/>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09420A" w14:textId="77777777" w:rsidR="00A64316" w:rsidRDefault="00A64316" w:rsidP="00CB3ADD">
      <w:pPr>
        <w:spacing w:line="240" w:lineRule="auto"/>
      </w:pPr>
      <w:r>
        <w:separator/>
      </w:r>
    </w:p>
  </w:endnote>
  <w:endnote w:type="continuationSeparator" w:id="0">
    <w:p w14:paraId="346A2508" w14:textId="77777777" w:rsidR="00A64316" w:rsidRDefault="00A64316" w:rsidP="00CB3ADD">
      <w:pPr>
        <w:spacing w:line="240" w:lineRule="auto"/>
      </w:pPr>
      <w:r>
        <w:continuationSeparator/>
      </w:r>
    </w:p>
  </w:endnote>
  <w:endnote w:type="continuationNotice" w:id="1">
    <w:p w14:paraId="24FBB6D4" w14:textId="77777777" w:rsidR="00A64316" w:rsidRDefault="00A6431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691DE" w14:textId="603D5A34" w:rsidR="006969E2" w:rsidRDefault="006969E2">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12ED2">
          <w:rPr>
            <w:noProof/>
          </w:rPr>
          <w:t>9</w:t>
        </w:r>
        <w:r>
          <w:rPr>
            <w:noProof/>
          </w:rPr>
          <w:fldChar w:fldCharType="end"/>
        </w:r>
      </w:sdtContent>
    </w:sdt>
  </w:p>
  <w:p w14:paraId="2EF43B00" w14:textId="79CD9C3F" w:rsidR="006969E2" w:rsidRDefault="006969E2"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F283A" w14:textId="0DBC8F95" w:rsidR="006969E2" w:rsidRDefault="006969E2">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7FE1C7" w14:textId="77777777" w:rsidR="00A64316" w:rsidRDefault="00A64316" w:rsidP="00CB3ADD">
      <w:pPr>
        <w:spacing w:line="240" w:lineRule="auto"/>
      </w:pPr>
      <w:r>
        <w:separator/>
      </w:r>
    </w:p>
  </w:footnote>
  <w:footnote w:type="continuationSeparator" w:id="0">
    <w:p w14:paraId="702E7189" w14:textId="77777777" w:rsidR="00A64316" w:rsidRDefault="00A64316" w:rsidP="00CB3ADD">
      <w:pPr>
        <w:spacing w:line="240" w:lineRule="auto"/>
      </w:pPr>
      <w:r>
        <w:continuationSeparator/>
      </w:r>
    </w:p>
  </w:footnote>
  <w:footnote w:type="continuationNotice" w:id="1">
    <w:p w14:paraId="1A684793" w14:textId="77777777" w:rsidR="00A64316" w:rsidRDefault="00A64316">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2AF7B" w14:textId="77777777" w:rsidR="006969E2" w:rsidRPr="009F0B2F" w:rsidRDefault="006969E2"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37DDC" w14:textId="6A4B0D0F" w:rsidR="006969E2" w:rsidRDefault="006969E2">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9578" w14:textId="77777777" w:rsidR="006969E2" w:rsidRPr="009F0B2F" w:rsidRDefault="006969E2"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4"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2"/>
  </w:num>
  <w:num w:numId="3">
    <w:abstractNumId w:val="39"/>
  </w:num>
  <w:num w:numId="4">
    <w:abstractNumId w:val="31"/>
  </w:num>
  <w:num w:numId="5">
    <w:abstractNumId w:val="20"/>
  </w:num>
  <w:num w:numId="6">
    <w:abstractNumId w:val="6"/>
  </w:num>
  <w:num w:numId="7">
    <w:abstractNumId w:val="32"/>
  </w:num>
  <w:num w:numId="8">
    <w:abstractNumId w:val="9"/>
  </w:num>
  <w:num w:numId="9">
    <w:abstractNumId w:val="14"/>
  </w:num>
  <w:num w:numId="10">
    <w:abstractNumId w:val="23"/>
  </w:num>
  <w:num w:numId="11">
    <w:abstractNumId w:val="8"/>
  </w:num>
  <w:num w:numId="12">
    <w:abstractNumId w:val="19"/>
  </w:num>
  <w:num w:numId="13">
    <w:abstractNumId w:val="40"/>
  </w:num>
  <w:num w:numId="14">
    <w:abstractNumId w:val="17"/>
  </w:num>
  <w:num w:numId="15">
    <w:abstractNumId w:val="27"/>
  </w:num>
  <w:num w:numId="16">
    <w:abstractNumId w:val="38"/>
  </w:num>
  <w:num w:numId="17">
    <w:abstractNumId w:val="37"/>
  </w:num>
  <w:num w:numId="18">
    <w:abstractNumId w:val="29"/>
  </w:num>
  <w:num w:numId="19">
    <w:abstractNumId w:val="24"/>
  </w:num>
  <w:num w:numId="20">
    <w:abstractNumId w:val="11"/>
  </w:num>
  <w:num w:numId="21">
    <w:abstractNumId w:val="21"/>
  </w:num>
  <w:num w:numId="22">
    <w:abstractNumId w:val="25"/>
  </w:num>
  <w:num w:numId="23">
    <w:abstractNumId w:val="4"/>
  </w:num>
  <w:num w:numId="24">
    <w:abstractNumId w:val="0"/>
  </w:num>
  <w:num w:numId="25">
    <w:abstractNumId w:val="5"/>
  </w:num>
  <w:num w:numId="26">
    <w:abstractNumId w:val="7"/>
  </w:num>
  <w:num w:numId="27">
    <w:abstractNumId w:val="34"/>
  </w:num>
  <w:num w:numId="28">
    <w:abstractNumId w:val="28"/>
  </w:num>
  <w:num w:numId="29">
    <w:abstractNumId w:val="30"/>
  </w:num>
  <w:num w:numId="30">
    <w:abstractNumId w:val="26"/>
  </w:num>
  <w:num w:numId="31">
    <w:abstractNumId w:val="16"/>
  </w:num>
  <w:num w:numId="32">
    <w:abstractNumId w:val="2"/>
  </w:num>
  <w:num w:numId="33">
    <w:abstractNumId w:val="18"/>
  </w:num>
  <w:num w:numId="34">
    <w:abstractNumId w:val="36"/>
  </w:num>
  <w:num w:numId="35">
    <w:abstractNumId w:val="13"/>
  </w:num>
  <w:num w:numId="36">
    <w:abstractNumId w:val="12"/>
  </w:num>
  <w:num w:numId="37">
    <w:abstractNumId w:val="35"/>
  </w:num>
  <w:num w:numId="38">
    <w:abstractNumId w:val="1"/>
  </w:num>
  <w:num w:numId="39">
    <w:abstractNumId w:val="10"/>
  </w:num>
  <w:num w:numId="40">
    <w:abstractNumId w:val="33"/>
  </w:num>
  <w:num w:numId="41">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9785F"/>
    <w:rsid w:val="000A11FE"/>
    <w:rsid w:val="000A146C"/>
    <w:rsid w:val="000A21D8"/>
    <w:rsid w:val="000A2A28"/>
    <w:rsid w:val="000A4725"/>
    <w:rsid w:val="000A52C0"/>
    <w:rsid w:val="000A5D96"/>
    <w:rsid w:val="000B3588"/>
    <w:rsid w:val="000B3810"/>
    <w:rsid w:val="000B553F"/>
    <w:rsid w:val="000B593E"/>
    <w:rsid w:val="000B7673"/>
    <w:rsid w:val="000C003F"/>
    <w:rsid w:val="000C04ED"/>
    <w:rsid w:val="000C111E"/>
    <w:rsid w:val="000C189B"/>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10D2"/>
    <w:rsid w:val="00132EF2"/>
    <w:rsid w:val="001337EA"/>
    <w:rsid w:val="00136195"/>
    <w:rsid w:val="00136B2D"/>
    <w:rsid w:val="00137B0D"/>
    <w:rsid w:val="00145BA2"/>
    <w:rsid w:val="00145F2B"/>
    <w:rsid w:val="001501CF"/>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67D2"/>
    <w:rsid w:val="001F6F74"/>
    <w:rsid w:val="001F6F7C"/>
    <w:rsid w:val="0020041A"/>
    <w:rsid w:val="00201066"/>
    <w:rsid w:val="00201B07"/>
    <w:rsid w:val="0020281E"/>
    <w:rsid w:val="00204A7F"/>
    <w:rsid w:val="002051DC"/>
    <w:rsid w:val="00210AE3"/>
    <w:rsid w:val="00210EB6"/>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2610"/>
    <w:rsid w:val="002B2D87"/>
    <w:rsid w:val="002B3E23"/>
    <w:rsid w:val="002B4975"/>
    <w:rsid w:val="002B49AC"/>
    <w:rsid w:val="002B758F"/>
    <w:rsid w:val="002B7850"/>
    <w:rsid w:val="002C27D2"/>
    <w:rsid w:val="002C5020"/>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2397"/>
    <w:rsid w:val="00342AB2"/>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BE4"/>
    <w:rsid w:val="003F1C15"/>
    <w:rsid w:val="003F2A58"/>
    <w:rsid w:val="003F589B"/>
    <w:rsid w:val="003F6A7E"/>
    <w:rsid w:val="00401DC5"/>
    <w:rsid w:val="0040208A"/>
    <w:rsid w:val="00402975"/>
    <w:rsid w:val="004101E8"/>
    <w:rsid w:val="00411CF3"/>
    <w:rsid w:val="00411D6E"/>
    <w:rsid w:val="00411F5B"/>
    <w:rsid w:val="00412371"/>
    <w:rsid w:val="0041277B"/>
    <w:rsid w:val="00413100"/>
    <w:rsid w:val="004131E2"/>
    <w:rsid w:val="0041444F"/>
    <w:rsid w:val="00414E55"/>
    <w:rsid w:val="00415FA4"/>
    <w:rsid w:val="00416355"/>
    <w:rsid w:val="00420079"/>
    <w:rsid w:val="0042182F"/>
    <w:rsid w:val="00421F36"/>
    <w:rsid w:val="004244D0"/>
    <w:rsid w:val="0042682B"/>
    <w:rsid w:val="0042683F"/>
    <w:rsid w:val="00432301"/>
    <w:rsid w:val="0043258B"/>
    <w:rsid w:val="0043260B"/>
    <w:rsid w:val="00435498"/>
    <w:rsid w:val="00435FE2"/>
    <w:rsid w:val="0043641E"/>
    <w:rsid w:val="004405C8"/>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303A1"/>
    <w:rsid w:val="00531528"/>
    <w:rsid w:val="005318E6"/>
    <w:rsid w:val="00533685"/>
    <w:rsid w:val="0053427C"/>
    <w:rsid w:val="00536834"/>
    <w:rsid w:val="00542DDA"/>
    <w:rsid w:val="00542E69"/>
    <w:rsid w:val="00547647"/>
    <w:rsid w:val="00547DA4"/>
    <w:rsid w:val="00550890"/>
    <w:rsid w:val="00550F5B"/>
    <w:rsid w:val="00552E2D"/>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C026E"/>
    <w:rsid w:val="005C164D"/>
    <w:rsid w:val="005C3C49"/>
    <w:rsid w:val="005C3F10"/>
    <w:rsid w:val="005C4BE4"/>
    <w:rsid w:val="005C4F84"/>
    <w:rsid w:val="005C698D"/>
    <w:rsid w:val="005C6EF3"/>
    <w:rsid w:val="005C722B"/>
    <w:rsid w:val="005C75F6"/>
    <w:rsid w:val="005C7F09"/>
    <w:rsid w:val="005D23A9"/>
    <w:rsid w:val="005D326C"/>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969E2"/>
    <w:rsid w:val="006A36B7"/>
    <w:rsid w:val="006A38B9"/>
    <w:rsid w:val="006A6143"/>
    <w:rsid w:val="006A6C70"/>
    <w:rsid w:val="006A722E"/>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EFB"/>
    <w:rsid w:val="007E0BF9"/>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64316"/>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5DDD"/>
    <w:rsid w:val="00A96197"/>
    <w:rsid w:val="00A979D0"/>
    <w:rsid w:val="00AA3481"/>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78F"/>
    <w:rsid w:val="00B7126E"/>
    <w:rsid w:val="00B714C5"/>
    <w:rsid w:val="00B72087"/>
    <w:rsid w:val="00B733C2"/>
    <w:rsid w:val="00B763C9"/>
    <w:rsid w:val="00B822AA"/>
    <w:rsid w:val="00B82926"/>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39E"/>
    <w:rsid w:val="00C37F8D"/>
    <w:rsid w:val="00C40D5F"/>
    <w:rsid w:val="00C417F3"/>
    <w:rsid w:val="00C41964"/>
    <w:rsid w:val="00C439D9"/>
    <w:rsid w:val="00C4505F"/>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7422"/>
    <w:rsid w:val="00CA7FE6"/>
    <w:rsid w:val="00CB22F3"/>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25B6"/>
    <w:rsid w:val="00D030E9"/>
    <w:rsid w:val="00D0424D"/>
    <w:rsid w:val="00D0456C"/>
    <w:rsid w:val="00D05D05"/>
    <w:rsid w:val="00D07A60"/>
    <w:rsid w:val="00D07F82"/>
    <w:rsid w:val="00D11FA0"/>
    <w:rsid w:val="00D12CE4"/>
    <w:rsid w:val="00D13A0F"/>
    <w:rsid w:val="00D14360"/>
    <w:rsid w:val="00D144C8"/>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C9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1067"/>
    <w:rsid w:val="00F519F2"/>
    <w:rsid w:val="00F52FC4"/>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3432"/>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
    <w:name w:val="Mention"/>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26" Type="http://schemas.openxmlformats.org/officeDocument/2006/relationships/hyperlink" Target="https://essmag.co.uk/how-to-bridge-the-current-skills-gap-within-the-energy-sector/" TargetMode="External"/><Relationship Id="rId3" Type="http://schemas.openxmlformats.org/officeDocument/2006/relationships/customXml" Target="../customXml/item3.xml"/><Relationship Id="rId21" Type="http://schemas.openxmlformats.org/officeDocument/2006/relationships/hyperlink" Target="https://www.talscale.com/blog/employer-branding-in-recruitment-why-it-is-importan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cipd.org/en/knowledge/factsheets/recruitment-brand-factsheet/"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10" Type="http://schemas.openxmlformats.org/officeDocument/2006/relationships/endnotes" Target="endnotes.xml"/><Relationship Id="rId19" Type="http://schemas.openxmlformats.org/officeDocument/2006/relationships/hyperlink" Target="http://andrewwaleslod.co.uk/learning-resources-how-organisations-position-themselves-in-competitive-labour-market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eader" Target="header3.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DC3A09-F7A3-47C0-B5CF-9032C3AF2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8</Pages>
  <Words>4254</Words>
  <Characters>2424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22</cp:revision>
  <dcterms:created xsi:type="dcterms:W3CDTF">2023-07-27T10:42:00Z</dcterms:created>
  <dcterms:modified xsi:type="dcterms:W3CDTF">2023-08-2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